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E3C51" w:rsidRDefault="00223BC4" w:rsidP="00CE3C51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 w:rsidRPr="00CE3C51">
        <w:rPr>
          <w:rFonts w:ascii="Times New Roman" w:hAnsi="Times New Roman" w:cs="Times New Roman"/>
          <w:b/>
          <w:smallCaps/>
          <w:sz w:val="32"/>
        </w:rPr>
        <w:t>Paul E. Barnes</w:t>
      </w:r>
    </w:p>
    <w:p w:rsidR="00223BC4" w:rsidRPr="00CE3C51" w:rsidRDefault="00426F2E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CNC </w:t>
      </w:r>
      <w:proofErr w:type="gramStart"/>
      <w:r>
        <w:rPr>
          <w:rFonts w:ascii="Times New Roman" w:hAnsi="Times New Roman" w:cs="Times New Roman"/>
          <w:i/>
          <w:sz w:val="24"/>
        </w:rPr>
        <w:t>Machinist  A</w:t>
      </w:r>
      <w:r w:rsidR="00223BC4" w:rsidRPr="00CE3C51">
        <w:rPr>
          <w:rFonts w:ascii="Times New Roman" w:hAnsi="Times New Roman" w:cs="Times New Roman"/>
          <w:i/>
          <w:sz w:val="24"/>
        </w:rPr>
        <w:t>ircraft</w:t>
      </w:r>
      <w:proofErr w:type="gramEnd"/>
      <w:r w:rsidR="00223BC4" w:rsidRPr="00CE3C51">
        <w:rPr>
          <w:rFonts w:ascii="Times New Roman" w:hAnsi="Times New Roman" w:cs="Times New Roman"/>
          <w:i/>
          <w:sz w:val="24"/>
        </w:rPr>
        <w:t xml:space="preserve"> Material Handler</w:t>
      </w:r>
      <w:r w:rsidR="00223BC4" w:rsidRPr="00CE3C51">
        <w:rPr>
          <w:rFonts w:ascii="Times New Roman" w:hAnsi="Times New Roman" w:cs="Times New Roman"/>
          <w:sz w:val="24"/>
        </w:rPr>
        <w:t xml:space="preserve"> · </w:t>
      </w:r>
      <w:r w:rsidR="00223BC4" w:rsidRPr="00CE3C51">
        <w:rPr>
          <w:rFonts w:ascii="Times New Roman" w:hAnsi="Times New Roman" w:cs="Times New Roman"/>
          <w:i/>
          <w:sz w:val="24"/>
        </w:rPr>
        <w:t>Sheet Metal Worker</w:t>
      </w:r>
      <w:r>
        <w:rPr>
          <w:rFonts w:ascii="Times New Roman" w:hAnsi="Times New Roman" w:cs="Times New Roman"/>
          <w:sz w:val="24"/>
        </w:rPr>
        <w:t xml:space="preserve"> · Construction--</w:t>
      </w:r>
      <w:r w:rsidR="00223BC4" w:rsidRPr="00CE3C51">
        <w:rPr>
          <w:rFonts w:ascii="Times New Roman" w:hAnsi="Times New Roman" w:cs="Times New Roman"/>
          <w:sz w:val="24"/>
        </w:rPr>
        <w:t xml:space="preserve"> </w:t>
      </w:r>
      <w:r w:rsidR="00223BC4" w:rsidRPr="00CE3C51">
        <w:rPr>
          <w:rFonts w:ascii="Times New Roman" w:hAnsi="Times New Roman" w:cs="Times New Roman"/>
          <w:i/>
          <w:sz w:val="24"/>
        </w:rPr>
        <w:t>Tile Setter</w:t>
      </w:r>
    </w:p>
    <w:p w:rsidR="00223BC4" w:rsidRPr="00CE3C51" w:rsidRDefault="00223BC4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 xml:space="preserve">pbarnes@wwrfresource.com · </w:t>
      </w:r>
      <w:r w:rsidR="005A76D1">
        <w:rPr>
          <w:rFonts w:ascii="Times New Roman" w:hAnsi="Times New Roman" w:cs="Times New Roman"/>
          <w:i/>
          <w:sz w:val="24"/>
        </w:rPr>
        <w:t>Mobile</w:t>
      </w:r>
      <w:r w:rsidRPr="00CE3C51">
        <w:rPr>
          <w:rFonts w:ascii="Times New Roman" w:hAnsi="Times New Roman" w:cs="Times New Roman"/>
          <w:i/>
          <w:sz w:val="24"/>
        </w:rPr>
        <w:t>:</w:t>
      </w:r>
      <w:r w:rsidRPr="00CE3C51">
        <w:rPr>
          <w:rFonts w:ascii="Times New Roman" w:hAnsi="Times New Roman" w:cs="Times New Roman"/>
          <w:sz w:val="24"/>
        </w:rPr>
        <w:t xml:space="preserve"> (316) </w:t>
      </w:r>
      <w:r w:rsidR="005A76D1">
        <w:rPr>
          <w:rFonts w:ascii="Times New Roman" w:hAnsi="Times New Roman" w:cs="Times New Roman"/>
          <w:sz w:val="24"/>
        </w:rPr>
        <w:t>300-8268</w:t>
      </w:r>
      <w:r w:rsidRPr="00CE3C51">
        <w:rPr>
          <w:rFonts w:ascii="Times New Roman" w:hAnsi="Times New Roman" w:cs="Times New Roman"/>
          <w:sz w:val="24"/>
        </w:rPr>
        <w:t xml:space="preserve"> · 401 S. Emporia, Wichita, KS</w:t>
      </w:r>
    </w:p>
    <w:p w:rsidR="00223BC4" w:rsidRPr="00CE3C51" w:rsidRDefault="00223BC4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223BC4" w:rsidRPr="00CE3C51" w:rsidRDefault="00223BC4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 xml:space="preserve">5+ </w:t>
      </w:r>
      <w:r w:rsidR="00195799" w:rsidRPr="00CE3C51">
        <w:rPr>
          <w:rFonts w:ascii="Times New Roman" w:hAnsi="Times New Roman" w:cs="Times New Roman"/>
          <w:sz w:val="24"/>
        </w:rPr>
        <w:t>years’ experience</w:t>
      </w:r>
      <w:r w:rsidRPr="00CE3C51">
        <w:rPr>
          <w:rFonts w:ascii="Times New Roman" w:hAnsi="Times New Roman" w:cs="Times New Roman"/>
          <w:sz w:val="24"/>
        </w:rPr>
        <w:t xml:space="preserve"> making aircraft parts and products in manufacturing units.</w:t>
      </w:r>
    </w:p>
    <w:p w:rsidR="00195799" w:rsidRDefault="00195799" w:rsidP="00CE3C5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 years’ experience as a 3-</w:t>
      </w:r>
      <w:r>
        <w:rPr>
          <w:rFonts w:ascii="Times New Roman" w:hAnsi="Times New Roman" w:cs="Times New Roman"/>
          <w:sz w:val="24"/>
        </w:rPr>
        <w:t>axis CNC machinist.</w:t>
      </w:r>
    </w:p>
    <w:p w:rsidR="00223BC4" w:rsidRPr="00195799" w:rsidRDefault="00873842" w:rsidP="00195799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actical skills</w:t>
      </w:r>
      <w:r w:rsidR="00223BC4" w:rsidRPr="00CE3C51">
        <w:rPr>
          <w:rFonts w:ascii="Times New Roman" w:hAnsi="Times New Roman" w:cs="Times New Roman"/>
          <w:sz w:val="24"/>
        </w:rPr>
        <w:t>, stamina, the ability to read plans, attention to safety, and teamwork.</w:t>
      </w:r>
      <w:r w:rsidR="00223BC4" w:rsidRPr="00195799">
        <w:rPr>
          <w:rFonts w:ascii="Times New Roman" w:hAnsi="Times New Roman" w:cs="Times New Roman"/>
          <w:sz w:val="24"/>
        </w:rPr>
        <w:t xml:space="preserve"> </w:t>
      </w:r>
    </w:p>
    <w:p w:rsidR="00223BC4" w:rsidRPr="00CE3C51" w:rsidRDefault="00223BC4" w:rsidP="00CE3C51">
      <w:pPr>
        <w:pBdr>
          <w:bottom w:val="single" w:sz="4" w:space="1" w:color="auto"/>
        </w:pBdr>
        <w:spacing w:before="120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Skills</w:t>
      </w:r>
    </w:p>
    <w:p w:rsidR="00223BC4" w:rsidRPr="00CE3C51" w:rsidRDefault="00426F2E" w:rsidP="00CE3C51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gramming machines, reading precision tools</w:t>
      </w:r>
      <w:proofErr w:type="gramStart"/>
      <w:r>
        <w:rPr>
          <w:rFonts w:ascii="Times New Roman" w:hAnsi="Times New Roman" w:cs="Times New Roman"/>
          <w:sz w:val="24"/>
        </w:rPr>
        <w:t xml:space="preserve">, </w:t>
      </w:r>
      <w:r w:rsidR="00223BC4" w:rsidRPr="00CE3C51">
        <w:rPr>
          <w:rFonts w:ascii="Times New Roman" w:hAnsi="Times New Roman" w:cs="Times New Roman"/>
          <w:sz w:val="24"/>
        </w:rPr>
        <w:t xml:space="preserve"> finishing</w:t>
      </w:r>
      <w:proofErr w:type="gramEnd"/>
      <w:r w:rsidR="00223BC4" w:rsidRPr="00CE3C51">
        <w:rPr>
          <w:rFonts w:ascii="Times New Roman" w:hAnsi="Times New Roman" w:cs="Times New Roman"/>
          <w:sz w:val="24"/>
        </w:rPr>
        <w:t xml:space="preserve"> items, and operating computer numerically controlled machines.</w:t>
      </w:r>
    </w:p>
    <w:p w:rsidR="00DF5806" w:rsidRPr="00CE3C51" w:rsidRDefault="00DF5806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Professional Experience</w:t>
      </w:r>
    </w:p>
    <w:p w:rsidR="00DF5806" w:rsidRPr="00CE3C51" w:rsidRDefault="00DF5806" w:rsidP="00CE3C51">
      <w:pPr>
        <w:tabs>
          <w:tab w:val="left" w:pos="360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i/>
          <w:sz w:val="24"/>
        </w:rPr>
        <w:t>Sheet Metal Mechanic</w:t>
      </w:r>
      <w:r w:rsidRPr="00CE3C51">
        <w:rPr>
          <w:rFonts w:ascii="Times New Roman" w:hAnsi="Times New Roman" w:cs="Times New Roman"/>
          <w:sz w:val="24"/>
        </w:rPr>
        <w:tab/>
        <w:t>Boeing</w:t>
      </w:r>
      <w:r w:rsidRPr="00CE3C51">
        <w:rPr>
          <w:rFonts w:ascii="Times New Roman" w:hAnsi="Times New Roman" w:cs="Times New Roman"/>
          <w:sz w:val="24"/>
        </w:rPr>
        <w:tab/>
        <w:t>Wichita, KS</w:t>
      </w:r>
      <w:r w:rsidRPr="00CE3C51">
        <w:rPr>
          <w:rFonts w:ascii="Times New Roman" w:hAnsi="Times New Roman" w:cs="Times New Roman"/>
          <w:sz w:val="24"/>
        </w:rPr>
        <w:tab/>
        <w:t>4 years</w:t>
      </w:r>
    </w:p>
    <w:p w:rsidR="00DF5806" w:rsidRPr="00CE3C51" w:rsidRDefault="00DF5806" w:rsidP="00CE3C5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Repaired and modified</w:t>
      </w:r>
      <w:r w:rsidR="00CE3C51" w:rsidRPr="00CE3C51">
        <w:rPr>
          <w:rFonts w:ascii="Times New Roman" w:hAnsi="Times New Roman" w:cs="Times New Roman"/>
          <w:sz w:val="24"/>
        </w:rPr>
        <w:t xml:space="preserve"> aircraft structures and </w:t>
      </w:r>
      <w:r w:rsidRPr="00CE3C51">
        <w:rPr>
          <w:rFonts w:ascii="Times New Roman" w:hAnsi="Times New Roman" w:cs="Times New Roman"/>
          <w:sz w:val="24"/>
        </w:rPr>
        <w:t>components of moderate difficulty.</w:t>
      </w:r>
    </w:p>
    <w:p w:rsidR="00DF5806" w:rsidRPr="00CE3C51" w:rsidRDefault="00DF5806" w:rsidP="00CE3C5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Troubleshoot, replaced, and rebuilt aircraft structures, using hand tools, power tools, machines, and equipment.</w:t>
      </w:r>
    </w:p>
    <w:p w:rsidR="00DF5806" w:rsidRPr="00CE3C51" w:rsidRDefault="00DF5806" w:rsidP="00CE3C5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Applied technical knowledge of the airframe to restore condition and operation.</w:t>
      </w:r>
    </w:p>
    <w:p w:rsidR="00DF5806" w:rsidRPr="00CE3C51" w:rsidRDefault="00DF5806" w:rsidP="00CE3C51">
      <w:pPr>
        <w:tabs>
          <w:tab w:val="left" w:pos="360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i/>
          <w:sz w:val="24"/>
        </w:rPr>
        <w:t>Sheet Metal Mechanic</w:t>
      </w:r>
      <w:r w:rsidRPr="00CE3C51">
        <w:rPr>
          <w:rFonts w:ascii="Times New Roman" w:hAnsi="Times New Roman" w:cs="Times New Roman"/>
          <w:sz w:val="24"/>
        </w:rPr>
        <w:tab/>
        <w:t>Raytheon</w:t>
      </w:r>
      <w:r w:rsidRPr="00CE3C51">
        <w:rPr>
          <w:rFonts w:ascii="Times New Roman" w:hAnsi="Times New Roman" w:cs="Times New Roman"/>
          <w:sz w:val="24"/>
        </w:rPr>
        <w:tab/>
        <w:t>Wichita, KS</w:t>
      </w:r>
      <w:r w:rsidRPr="00CE3C51">
        <w:rPr>
          <w:rFonts w:ascii="Times New Roman" w:hAnsi="Times New Roman" w:cs="Times New Roman"/>
          <w:sz w:val="24"/>
        </w:rPr>
        <w:tab/>
        <w:t>2 years</w:t>
      </w:r>
    </w:p>
    <w:p w:rsidR="00DF5806" w:rsidRPr="00CE3C51" w:rsidRDefault="00DF5806" w:rsidP="00CE3C5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 xml:space="preserve">Determined the nature and extent of repairs to be made using applicable Technical Orders </w:t>
      </w:r>
    </w:p>
    <w:p w:rsidR="00DF5806" w:rsidRPr="00CE3C51" w:rsidRDefault="00626469" w:rsidP="00CE3C51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pleted fabrications </w:t>
      </w:r>
      <w:r w:rsidR="00DF5806" w:rsidRPr="00CE3C51">
        <w:rPr>
          <w:rFonts w:ascii="Times New Roman" w:hAnsi="Times New Roman" w:cs="Times New Roman"/>
          <w:sz w:val="24"/>
        </w:rPr>
        <w:t>which entailed layout, bending, cutting, forming, and assembling.</w:t>
      </w:r>
    </w:p>
    <w:p w:rsidR="00DF5806" w:rsidRPr="00CE3C51" w:rsidRDefault="00DF5806" w:rsidP="00CE3C51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CE3C51">
        <w:rPr>
          <w:rFonts w:ascii="Times New Roman" w:hAnsi="Times New Roman" w:cs="Times New Roman"/>
          <w:b/>
          <w:smallCaps/>
          <w:sz w:val="24"/>
        </w:rPr>
        <w:t>Employment</w:t>
      </w:r>
    </w:p>
    <w:p w:rsidR="00DF5806" w:rsidRPr="00CE3C51" w:rsidRDefault="000F1044" w:rsidP="00CE3C51">
      <w:pPr>
        <w:tabs>
          <w:tab w:val="left" w:pos="3600"/>
          <w:tab w:val="left" w:pos="5760"/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CNC Machinist</w:t>
      </w:r>
      <w:r w:rsidR="00DF5806" w:rsidRPr="00CE3C51">
        <w:rPr>
          <w:rFonts w:ascii="Times New Roman" w:hAnsi="Times New Roman" w:cs="Times New Roman"/>
          <w:sz w:val="24"/>
        </w:rPr>
        <w:tab/>
      </w:r>
      <w:proofErr w:type="gramStart"/>
      <w:r>
        <w:rPr>
          <w:rFonts w:ascii="Times New Roman" w:hAnsi="Times New Roman" w:cs="Times New Roman"/>
          <w:sz w:val="24"/>
        </w:rPr>
        <w:t>The</w:t>
      </w:r>
      <w:proofErr w:type="gramEnd"/>
      <w:r>
        <w:rPr>
          <w:rFonts w:ascii="Times New Roman" w:hAnsi="Times New Roman" w:cs="Times New Roman"/>
          <w:sz w:val="24"/>
        </w:rPr>
        <w:t xml:space="preserve"> Countertop Place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       Wichita, KS</w:t>
      </w:r>
      <w:r w:rsidR="00DF5806" w:rsidRPr="00CE3C51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8</w:t>
      </w:r>
    </w:p>
    <w:p w:rsidR="00DF5806" w:rsidRPr="00CE3C51" w:rsidRDefault="00DF5806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P</w:t>
      </w:r>
      <w:r w:rsidR="000F1044">
        <w:rPr>
          <w:rFonts w:ascii="Times New Roman" w:hAnsi="Times New Roman" w:cs="Times New Roman"/>
          <w:sz w:val="24"/>
        </w:rPr>
        <w:t>rogrammed and ran 3 axis CNC machine for a countertop company.</w:t>
      </w:r>
    </w:p>
    <w:p w:rsidR="00DF5806" w:rsidRPr="00CE3C51" w:rsidRDefault="000F1044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ut sink holes and faucet holes in countertops, as well as cutting them to size and putting the edges on them, as well as polishing them.</w:t>
      </w:r>
    </w:p>
    <w:p w:rsidR="00DF5806" w:rsidRPr="00CE3C51" w:rsidRDefault="000F1044" w:rsidP="00CE3C51">
      <w:pPr>
        <w:pStyle w:val="ListParagraph"/>
        <w:numPr>
          <w:ilvl w:val="0"/>
          <w:numId w:val="4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reated custom backsplashes and designs for new homes and remodels</w:t>
      </w:r>
      <w:r w:rsidR="00DF5806" w:rsidRPr="00CE3C51">
        <w:rPr>
          <w:rFonts w:ascii="Times New Roman" w:hAnsi="Times New Roman" w:cs="Times New Roman"/>
          <w:sz w:val="24"/>
        </w:rPr>
        <w:t>.</w:t>
      </w:r>
    </w:p>
    <w:p w:rsidR="00DF5806" w:rsidRPr="00CE3C51" w:rsidRDefault="00DF5806" w:rsidP="00CE3C51">
      <w:pPr>
        <w:tabs>
          <w:tab w:val="left" w:pos="360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i/>
          <w:sz w:val="24"/>
        </w:rPr>
        <w:t>Floor Technician</w:t>
      </w:r>
      <w:r w:rsidRPr="00CE3C51">
        <w:rPr>
          <w:rFonts w:ascii="Times New Roman" w:hAnsi="Times New Roman" w:cs="Times New Roman"/>
          <w:sz w:val="24"/>
        </w:rPr>
        <w:tab/>
        <w:t>PB Custom Tile</w:t>
      </w:r>
      <w:r w:rsidRPr="00CE3C51">
        <w:rPr>
          <w:rFonts w:ascii="Times New Roman" w:hAnsi="Times New Roman" w:cs="Times New Roman"/>
          <w:sz w:val="24"/>
        </w:rPr>
        <w:tab/>
        <w:t>Wichita, KS</w:t>
      </w:r>
      <w:r w:rsidRPr="00CE3C51">
        <w:rPr>
          <w:rFonts w:ascii="Times New Roman" w:hAnsi="Times New Roman" w:cs="Times New Roman"/>
          <w:sz w:val="24"/>
        </w:rPr>
        <w:tab/>
        <w:t>2005-2016</w:t>
      </w:r>
    </w:p>
    <w:p w:rsidR="00DF5806" w:rsidRPr="00CE3C51" w:rsidRDefault="00DF5806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Operated residential flooring business successfully for over 10 years.</w:t>
      </w:r>
    </w:p>
    <w:p w:rsidR="00DF5806" w:rsidRPr="00CE3C51" w:rsidRDefault="00DF5806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Specialized in tile and hardwood flooring installations, removals, and repair.</w:t>
      </w:r>
    </w:p>
    <w:p w:rsidR="00DF5806" w:rsidRPr="00CE3C51" w:rsidRDefault="00DF5806" w:rsidP="00CE3C51">
      <w:pPr>
        <w:pStyle w:val="ListParagraph"/>
        <w:numPr>
          <w:ilvl w:val="0"/>
          <w:numId w:val="5"/>
        </w:numPr>
        <w:tabs>
          <w:tab w:val="left" w:pos="3600"/>
        </w:tabs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Installed carpet and other flooring material throughout client properties.</w:t>
      </w:r>
    </w:p>
    <w:p w:rsidR="00DF5806" w:rsidRPr="00CE3C51" w:rsidRDefault="00426F2E" w:rsidP="00CE3C51">
      <w:pPr>
        <w:tabs>
          <w:tab w:val="left" w:pos="3600"/>
          <w:tab w:val="left" w:pos="5760"/>
          <w:tab w:val="right" w:pos="9360"/>
        </w:tabs>
        <w:spacing w:before="100" w:beforeAutospacing="1"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CNC Machinist</w:t>
      </w:r>
      <w:r>
        <w:rPr>
          <w:rFonts w:ascii="Times New Roman" w:hAnsi="Times New Roman" w:cs="Times New Roman"/>
          <w:sz w:val="24"/>
        </w:rPr>
        <w:tab/>
      </w:r>
      <w:proofErr w:type="spellStart"/>
      <w:r>
        <w:rPr>
          <w:rFonts w:ascii="Times New Roman" w:hAnsi="Times New Roman" w:cs="Times New Roman"/>
          <w:sz w:val="24"/>
        </w:rPr>
        <w:t>Sar</w:t>
      </w:r>
      <w:r w:rsidR="00DF5806" w:rsidRPr="00CE3C51">
        <w:rPr>
          <w:rFonts w:ascii="Times New Roman" w:hAnsi="Times New Roman" w:cs="Times New Roman"/>
          <w:sz w:val="24"/>
        </w:rPr>
        <w:t>ette</w:t>
      </w:r>
      <w:proofErr w:type="spellEnd"/>
      <w:r w:rsidR="00DF5806" w:rsidRPr="00CE3C51">
        <w:rPr>
          <w:rFonts w:ascii="Times New Roman" w:hAnsi="Times New Roman" w:cs="Times New Roman"/>
          <w:sz w:val="24"/>
        </w:rPr>
        <w:t xml:space="preserve"> Construction</w:t>
      </w:r>
      <w:r w:rsidR="00DF5806" w:rsidRPr="00CE3C51">
        <w:rPr>
          <w:rFonts w:ascii="Times New Roman" w:hAnsi="Times New Roman" w:cs="Times New Roman"/>
          <w:sz w:val="24"/>
        </w:rPr>
        <w:tab/>
        <w:t>Fallbrook, CA</w:t>
      </w:r>
      <w:r w:rsidR="00DF5806" w:rsidRPr="00CE3C51">
        <w:rPr>
          <w:rFonts w:ascii="Times New Roman" w:hAnsi="Times New Roman" w:cs="Times New Roman"/>
          <w:sz w:val="24"/>
        </w:rPr>
        <w:tab/>
        <w:t>2004-2005</w:t>
      </w:r>
    </w:p>
    <w:p w:rsidR="00DF5806" w:rsidRPr="00CE3C51" w:rsidRDefault="00426F2E" w:rsidP="00CE3C5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grammed 3 axis computer numerically controlled machine.</w:t>
      </w:r>
    </w:p>
    <w:p w:rsidR="00DF5806" w:rsidRPr="00CE3C51" w:rsidRDefault="00DF5806" w:rsidP="00CE3C5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>Crea</w:t>
      </w:r>
      <w:r w:rsidR="00426F2E">
        <w:rPr>
          <w:rFonts w:ascii="Times New Roman" w:hAnsi="Times New Roman" w:cs="Times New Roman"/>
          <w:sz w:val="24"/>
        </w:rPr>
        <w:t>ted custom backsplashes and countertop designs for new homes and remodels.</w:t>
      </w:r>
    </w:p>
    <w:p w:rsidR="00DF5806" w:rsidRDefault="00DF5806" w:rsidP="00CE3C51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CE3C51">
        <w:rPr>
          <w:rFonts w:ascii="Times New Roman" w:hAnsi="Times New Roman" w:cs="Times New Roman"/>
          <w:sz w:val="24"/>
        </w:rPr>
        <w:t xml:space="preserve">Finished countertops throughout </w:t>
      </w:r>
      <w:r w:rsidR="00426F2E">
        <w:rPr>
          <w:rFonts w:ascii="Times New Roman" w:hAnsi="Times New Roman" w:cs="Times New Roman"/>
          <w:sz w:val="24"/>
        </w:rPr>
        <w:t xml:space="preserve">properties with </w:t>
      </w:r>
      <w:proofErr w:type="spellStart"/>
      <w:r w:rsidR="00426F2E">
        <w:rPr>
          <w:rFonts w:ascii="Times New Roman" w:hAnsi="Times New Roman" w:cs="Times New Roman"/>
          <w:sz w:val="24"/>
        </w:rPr>
        <w:t>cnc</w:t>
      </w:r>
      <w:proofErr w:type="spellEnd"/>
      <w:r w:rsidRPr="00CE3C51">
        <w:rPr>
          <w:rFonts w:ascii="Times New Roman" w:hAnsi="Times New Roman" w:cs="Times New Roman"/>
          <w:sz w:val="24"/>
        </w:rPr>
        <w:t xml:space="preserve"> settings.</w:t>
      </w:r>
    </w:p>
    <w:p w:rsidR="00426F2E" w:rsidRDefault="00426F2E" w:rsidP="00426F2E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</w:p>
    <w:p w:rsidR="00626469" w:rsidRPr="00626469" w:rsidRDefault="00626469" w:rsidP="00626469">
      <w:pPr>
        <w:pBdr>
          <w:bottom w:val="single" w:sz="4" w:space="1" w:color="auto"/>
        </w:pBdr>
        <w:spacing w:before="100" w:beforeAutospacing="1" w:after="0" w:line="240" w:lineRule="auto"/>
        <w:jc w:val="center"/>
        <w:rPr>
          <w:rFonts w:ascii="Times New Roman" w:hAnsi="Times New Roman" w:cs="Times New Roman"/>
          <w:b/>
          <w:smallCaps/>
          <w:sz w:val="24"/>
        </w:rPr>
      </w:pPr>
      <w:r w:rsidRPr="00626469">
        <w:rPr>
          <w:rFonts w:ascii="Times New Roman" w:hAnsi="Times New Roman" w:cs="Times New Roman"/>
          <w:b/>
          <w:smallCaps/>
          <w:sz w:val="24"/>
        </w:rPr>
        <w:t>Education</w:t>
      </w:r>
    </w:p>
    <w:p w:rsidR="00195799" w:rsidRPr="00195799" w:rsidRDefault="00195799" w:rsidP="0019579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atinum Certificate Kansas</w:t>
      </w:r>
      <w:r w:rsidRPr="0019579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ab/>
      </w:r>
      <w:r w:rsidRPr="00195799">
        <w:rPr>
          <w:rFonts w:ascii="Times New Roman" w:hAnsi="Times New Roman" w:cs="Times New Roman"/>
          <w:sz w:val="24"/>
        </w:rPr>
        <w:t>W</w:t>
      </w:r>
      <w:r>
        <w:rPr>
          <w:rFonts w:ascii="Times New Roman" w:hAnsi="Times New Roman" w:cs="Times New Roman"/>
          <w:sz w:val="24"/>
        </w:rPr>
        <w:t>ORK</w:t>
      </w:r>
      <w:r w:rsidRPr="00195799">
        <w:rPr>
          <w:rFonts w:ascii="Times New Roman" w:hAnsi="Times New Roman" w:cs="Times New Roman"/>
          <w:sz w:val="24"/>
        </w:rPr>
        <w:t>READ</w:t>
      </w:r>
      <w:r>
        <w:rPr>
          <w:rFonts w:ascii="Times New Roman" w:hAnsi="Times New Roman" w:cs="Times New Roman"/>
          <w:sz w:val="24"/>
        </w:rPr>
        <w:t>Y!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May 2018</w:t>
      </w:r>
    </w:p>
    <w:p w:rsidR="00195799" w:rsidRPr="00195799" w:rsidRDefault="00626469" w:rsidP="0019579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95799">
        <w:rPr>
          <w:rFonts w:ascii="Times New Roman" w:hAnsi="Times New Roman" w:cs="Times New Roman"/>
          <w:sz w:val="24"/>
        </w:rPr>
        <w:t>Web Design/Programming</w:t>
      </w:r>
      <w:r w:rsidRPr="00195799">
        <w:rPr>
          <w:rFonts w:ascii="Times New Roman" w:hAnsi="Times New Roman" w:cs="Times New Roman"/>
          <w:sz w:val="24"/>
        </w:rPr>
        <w:tab/>
      </w:r>
      <w:r w:rsidRPr="00195799">
        <w:rPr>
          <w:rFonts w:ascii="Times New Roman" w:hAnsi="Times New Roman" w:cs="Times New Roman"/>
          <w:i/>
          <w:sz w:val="24"/>
        </w:rPr>
        <w:t>Everest University Online</w:t>
      </w:r>
      <w:r w:rsidRPr="00195799">
        <w:rPr>
          <w:rFonts w:ascii="Times New Roman" w:hAnsi="Times New Roman" w:cs="Times New Roman"/>
          <w:sz w:val="24"/>
        </w:rPr>
        <w:tab/>
        <w:t>2014</w:t>
      </w:r>
      <w:bookmarkStart w:id="0" w:name="_GoBack"/>
      <w:bookmarkEnd w:id="0"/>
    </w:p>
    <w:sectPr w:rsidR="00195799" w:rsidRPr="001957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D43A61"/>
    <w:multiLevelType w:val="hybridMultilevel"/>
    <w:tmpl w:val="A3162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71338"/>
    <w:multiLevelType w:val="hybridMultilevel"/>
    <w:tmpl w:val="09543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2372ED"/>
    <w:multiLevelType w:val="hybridMultilevel"/>
    <w:tmpl w:val="80C69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EF79EE"/>
    <w:multiLevelType w:val="hybridMultilevel"/>
    <w:tmpl w:val="FD8EF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7A7950"/>
    <w:multiLevelType w:val="hybridMultilevel"/>
    <w:tmpl w:val="62FA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AE2EE8"/>
    <w:multiLevelType w:val="hybridMultilevel"/>
    <w:tmpl w:val="50A09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6A4298"/>
    <w:multiLevelType w:val="hybridMultilevel"/>
    <w:tmpl w:val="EADEF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NzUxNDcwNjQzNTZS0lEKTi0uzszPAykwrAUAjFPjNCwAAAA="/>
  </w:docVars>
  <w:rsids>
    <w:rsidRoot w:val="00223BC4"/>
    <w:rsid w:val="000F1044"/>
    <w:rsid w:val="00195799"/>
    <w:rsid w:val="00223BC4"/>
    <w:rsid w:val="00426F2E"/>
    <w:rsid w:val="00522C52"/>
    <w:rsid w:val="005A76D1"/>
    <w:rsid w:val="00626469"/>
    <w:rsid w:val="007E2073"/>
    <w:rsid w:val="00873842"/>
    <w:rsid w:val="00CE3C51"/>
    <w:rsid w:val="00DF5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BC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3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D5BCEB17-329A-4E53-A58E-95797AB1C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17</Words>
  <Characters>18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10</cp:revision>
  <cp:lastPrinted>2018-02-16T15:52:00Z</cp:lastPrinted>
  <dcterms:created xsi:type="dcterms:W3CDTF">2018-02-16T15:27:00Z</dcterms:created>
  <dcterms:modified xsi:type="dcterms:W3CDTF">2018-06-20T13:38:00Z</dcterms:modified>
</cp:coreProperties>
</file>